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20A" w:rsidRDefault="00DB14FD">
      <w:r>
        <w:t>A: Why did you want to talk today?</w:t>
      </w:r>
    </w:p>
    <w:p w:rsidR="00DB14FD" w:rsidRDefault="00DB14FD" w:rsidP="00DB14FD">
      <w:r>
        <w:t>T:</w:t>
      </w:r>
      <w:r w:rsidR="00C60213">
        <w:t xml:space="preserve"> 1~ </w:t>
      </w:r>
      <w:r>
        <w:t xml:space="preserve">Yeah, </w:t>
      </w:r>
      <w:proofErr w:type="spellStart"/>
      <w:r>
        <w:t>i</w:t>
      </w:r>
      <w:proofErr w:type="spellEnd"/>
      <w:r>
        <w:t xml:space="preserve"> just wanted to see how you were doing, and </w:t>
      </w:r>
      <w:proofErr w:type="gramStart"/>
      <w:r>
        <w:t xml:space="preserve">while  </w:t>
      </w:r>
      <w:proofErr w:type="spellStart"/>
      <w:r>
        <w:t>i</w:t>
      </w:r>
      <w:proofErr w:type="spellEnd"/>
      <w:proofErr w:type="gramEnd"/>
      <w:r>
        <w:t xml:space="preserve"> ran into you. I just want to talk about our group project. Have you been giving any thought at all? </w:t>
      </w:r>
    </w:p>
    <w:p w:rsidR="00DB14FD" w:rsidRDefault="00DB14FD" w:rsidP="00DB14FD">
      <w:r>
        <w:t xml:space="preserve">A: I’ve been pretty busy because I am graduating this summer. </w:t>
      </w:r>
    </w:p>
    <w:p w:rsidR="00DB14FD" w:rsidRDefault="00DB14FD" w:rsidP="00DB14FD">
      <w:r>
        <w:t xml:space="preserve">T: </w:t>
      </w:r>
      <w:r w:rsidR="00010D6C">
        <w:t>4</w:t>
      </w:r>
      <w:r w:rsidR="00C60213">
        <w:t xml:space="preserve">~ </w:t>
      </w:r>
      <w:r>
        <w:t xml:space="preserve">Yeah, so </w:t>
      </w:r>
      <w:proofErr w:type="spellStart"/>
      <w:r>
        <w:t>i</w:t>
      </w:r>
      <w:proofErr w:type="spellEnd"/>
      <w:r>
        <w:t xml:space="preserve"> think we're doing okay. But a lot of us are taking on a lot more work than we can kind of handle. We know that you're very busy, but we were just maybe, if we could all meet up again and maybe talk about dividing the tasks up just to keep each other accountable, and i don't mind shoulder a little bit of extra work. But i think because you're able to come to the meetings, maybe at least trying to do some work and kind of stay engaged in the meetings</w:t>
      </w:r>
    </w:p>
    <w:p w:rsidR="00DB14FD" w:rsidRDefault="00DB14FD" w:rsidP="00DB14FD">
      <w:r>
        <w:t xml:space="preserve">A: I may not be able to show up every time we meet, but you could assign tasks to me online and I could work on them. I could also contribute notes. </w:t>
      </w:r>
    </w:p>
    <w:p w:rsidR="00DB14FD" w:rsidRDefault="00DB14FD" w:rsidP="00DB14FD">
      <w:r>
        <w:t xml:space="preserve">T: </w:t>
      </w:r>
      <w:r w:rsidR="00010D6C">
        <w:t xml:space="preserve">4~ </w:t>
      </w:r>
      <w:r>
        <w:t xml:space="preserve">that was great. Great. You could contribute those notes that there may be a little bit about outside research. And then i think just your general contributions, like in our meetings, would be really helpful. </w:t>
      </w:r>
    </w:p>
    <w:p w:rsidR="00DB14FD" w:rsidRDefault="00DB14FD" w:rsidP="00DB14FD">
      <w:r>
        <w:t xml:space="preserve">A: I cannot do the fundamental work like coding or outside research. </w:t>
      </w:r>
    </w:p>
    <w:p w:rsidR="00DB14FD" w:rsidRDefault="00DB14FD" w:rsidP="00DB14FD">
      <w:r>
        <w:t xml:space="preserve">T: </w:t>
      </w:r>
      <w:r w:rsidR="004838AD">
        <w:t xml:space="preserve">3~ </w:t>
      </w:r>
      <w:proofErr w:type="gramStart"/>
      <w:r>
        <w:t>That</w:t>
      </w:r>
      <w:proofErr w:type="gramEnd"/>
      <w:r>
        <w:t xml:space="preserve"> would be helpful. I think just something that kind of balance the workload would be nice, just a little bit more. </w:t>
      </w:r>
    </w:p>
    <w:p w:rsidR="00DB14FD" w:rsidRDefault="00DB14FD" w:rsidP="00DB14FD">
      <w:r>
        <w:t>A: How do you want to split the work?</w:t>
      </w:r>
    </w:p>
    <w:p w:rsidR="00DB14FD" w:rsidRDefault="00DB14FD" w:rsidP="00DB14FD">
      <w:r>
        <w:t xml:space="preserve">T: </w:t>
      </w:r>
      <w:r w:rsidR="0013338D">
        <w:t xml:space="preserve">3~ </w:t>
      </w:r>
      <w:proofErr w:type="spellStart"/>
      <w:r>
        <w:t>i</w:t>
      </w:r>
      <w:proofErr w:type="spellEnd"/>
      <w:r>
        <w:t xml:space="preserve"> mean, since there's four of us. I mean, it would Be nice if we could do like a twenty five percent split all the way. </w:t>
      </w:r>
    </w:p>
    <w:p w:rsidR="00DB14FD" w:rsidRDefault="00DB14FD" w:rsidP="00DB14FD">
      <w:r>
        <w:t xml:space="preserve">A: You can write down tasks that I can do and we can schedule a meeting with our advisor, so I could be the link between the group and the advisor. </w:t>
      </w:r>
    </w:p>
    <w:p w:rsidR="002D0693" w:rsidRDefault="00DB14FD" w:rsidP="00DB14FD">
      <w:r>
        <w:t xml:space="preserve">T: </w:t>
      </w:r>
      <w:r w:rsidR="0013338D">
        <w:t xml:space="preserve">4~ </w:t>
      </w:r>
      <w:bookmarkStart w:id="0" w:name="_GoBack"/>
      <w:bookmarkEnd w:id="0"/>
      <w:r>
        <w:t xml:space="preserve">Yeah, that would be great. Yeah, that's a good connection, that sounds good, so we'll just make sure we have very clear tasks. And then if you can't make a meeting that's fine, but we can move forward from there. </w:t>
      </w:r>
    </w:p>
    <w:sectPr w:rsidR="002D0693"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Q2MzEyNrMwNjFS0lEKTi0uzszPAykwrAUACitwhywAAAA="/>
  </w:docVars>
  <w:rsids>
    <w:rsidRoot w:val="00B47730"/>
    <w:rsid w:val="00010D6C"/>
    <w:rsid w:val="00034616"/>
    <w:rsid w:val="0006063C"/>
    <w:rsid w:val="0013338D"/>
    <w:rsid w:val="0015074B"/>
    <w:rsid w:val="0029639D"/>
    <w:rsid w:val="002D0693"/>
    <w:rsid w:val="00326F90"/>
    <w:rsid w:val="004838AD"/>
    <w:rsid w:val="0096120A"/>
    <w:rsid w:val="00AA1D8D"/>
    <w:rsid w:val="00B47730"/>
    <w:rsid w:val="00C60213"/>
    <w:rsid w:val="00CB0664"/>
    <w:rsid w:val="00DB14F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0000420E-B527-4247-9BAA-C19A1EAA4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5A6B3-231A-4B31-BBD2-7B01538D0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73</Words>
  <Characters>1557</Characters>
  <Application>Microsoft Office Word</Application>
  <DocSecurity>0</DocSecurity>
  <Lines>12</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6</cp:revision>
  <dcterms:created xsi:type="dcterms:W3CDTF">2018-08-22T21:10:00Z</dcterms:created>
  <dcterms:modified xsi:type="dcterms:W3CDTF">2018-09-17T04:30:00Z</dcterms:modified>
  <cp:category/>
</cp:coreProperties>
</file>